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8E081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noProof/>
          <w:color w:val="595959"/>
          <w:bdr w:val="none" w:sz="0" w:space="0" w:color="auto" w:frame="1"/>
        </w:rPr>
        <w:drawing>
          <wp:inline distT="0" distB="0" distL="0" distR="0" wp14:anchorId="4842BACC" wp14:editId="4304F329">
            <wp:extent cx="4076700" cy="1762125"/>
            <wp:effectExtent l="0" t="0" r="0" b="9525"/>
            <wp:docPr id="8" name="Picture 8" descr="A blue logo with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lue logo with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97FCB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noProof/>
          <w:color w:val="595959"/>
          <w:bdr w:val="none" w:sz="0" w:space="0" w:color="auto" w:frame="1"/>
        </w:rPr>
        <w:drawing>
          <wp:inline distT="0" distB="0" distL="0" distR="0" wp14:anchorId="2FF13793" wp14:editId="53EDC769">
            <wp:extent cx="4162425" cy="1085850"/>
            <wp:effectExtent l="0" t="0" r="0" b="0"/>
            <wp:docPr id="7" name="Picture 7" descr="A black background with whit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black background with white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85ACD" w14:textId="77777777" w:rsidR="00BA2A0A" w:rsidRPr="00BA2A0A" w:rsidRDefault="00BA2A0A" w:rsidP="00BA2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502BF6" w14:textId="372A4435" w:rsidR="00BA2A0A" w:rsidRPr="00BA2A0A" w:rsidRDefault="002C2AED" w:rsidP="00BA2A0A">
      <w:pPr>
        <w:spacing w:after="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color w:val="2F5496"/>
          <w:sz w:val="52"/>
          <w:szCs w:val="52"/>
        </w:rPr>
        <w:t>WEB PROGRAMMING</w:t>
      </w:r>
    </w:p>
    <w:p w14:paraId="04B34CC5" w14:textId="71029311" w:rsidR="00BA2A0A" w:rsidRPr="00BA2A0A" w:rsidRDefault="00BA2A0A" w:rsidP="00BA2A0A">
      <w:pPr>
        <w:spacing w:after="48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smallCaps/>
          <w:color w:val="595959"/>
          <w:sz w:val="28"/>
          <w:szCs w:val="28"/>
        </w:rPr>
        <w:t xml:space="preserve">Ma’am </w:t>
      </w:r>
      <w:r w:rsidR="002C2AED">
        <w:rPr>
          <w:rFonts w:ascii="Calibri" w:eastAsia="Times New Roman" w:hAnsi="Calibri" w:cs="Calibri"/>
          <w:smallCaps/>
          <w:color w:val="595959"/>
          <w:sz w:val="28"/>
          <w:szCs w:val="28"/>
        </w:rPr>
        <w:t>Sumaira Mustafa</w:t>
      </w:r>
    </w:p>
    <w:p w14:paraId="6D94D138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color w:val="595959"/>
          <w:sz w:val="28"/>
          <w:szCs w:val="28"/>
        </w:rPr>
        <w:t>Muhammad Abdullah Ramzan</w:t>
      </w:r>
    </w:p>
    <w:p w14:paraId="012B3F45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color w:val="595959"/>
          <w:sz w:val="28"/>
          <w:szCs w:val="28"/>
        </w:rPr>
        <w:t>21F-9204 </w:t>
      </w:r>
    </w:p>
    <w:p w14:paraId="7326D929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color w:val="595959"/>
          <w:sz w:val="28"/>
          <w:szCs w:val="28"/>
        </w:rPr>
        <w:t>BSCS</w:t>
      </w:r>
    </w:p>
    <w:p w14:paraId="3465E259" w14:textId="77777777" w:rsidR="00BA2A0A" w:rsidRPr="00BA2A0A" w:rsidRDefault="00BA2A0A" w:rsidP="00BA2A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Calibri" w:eastAsia="Times New Roman" w:hAnsi="Calibri" w:cs="Calibri"/>
          <w:color w:val="595959"/>
          <w:sz w:val="28"/>
          <w:szCs w:val="28"/>
        </w:rPr>
        <w:t>SECTION C</w:t>
      </w:r>
    </w:p>
    <w:p w14:paraId="43A9374A" w14:textId="77777777" w:rsidR="00BA2A0A" w:rsidRDefault="00BA2A0A" w:rsidP="00BA2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Times New Roman" w:eastAsia="Times New Roman" w:hAnsi="Times New Roman" w:cs="Times New Roman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DBAEC3F" w14:textId="5CAEA1E2" w:rsidR="00BA2A0A" w:rsidRDefault="0070430A" w:rsidP="00BA2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Times New Roman" w:eastAsia="Times New Roman" w:hAnsi="Times New Roman" w:cs="Times New Roman"/>
          <w:noProof/>
          <w:sz w:val="24"/>
          <w:szCs w:val="24"/>
          <w:bdr w:val="none" w:sz="0" w:space="0" w:color="auto" w:frame="1"/>
        </w:rPr>
        <w:drawing>
          <wp:anchor distT="0" distB="0" distL="114300" distR="114300" simplePos="0" relativeHeight="251658240" behindDoc="1" locked="0" layoutInCell="1" allowOverlap="1" wp14:anchorId="6407EC25" wp14:editId="14367781">
            <wp:simplePos x="0" y="0"/>
            <wp:positionH relativeFrom="margin">
              <wp:align>right</wp:align>
            </wp:positionH>
            <wp:positionV relativeFrom="paragraph">
              <wp:posOffset>69215</wp:posOffset>
            </wp:positionV>
            <wp:extent cx="5943600" cy="4726305"/>
            <wp:effectExtent l="0" t="0" r="0" b="0"/>
            <wp:wrapNone/>
            <wp:docPr id="6" name="Picture 6" descr="A blue and grey building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blue and grey building with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2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70608FA" w14:textId="77777777" w:rsidR="00BA2A0A" w:rsidRDefault="00BA2A0A" w:rsidP="00BA2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931B5C" w14:textId="0BF82091" w:rsidR="00BA2A0A" w:rsidRPr="00BA2A0A" w:rsidRDefault="00BA2A0A" w:rsidP="00BA2A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8D8FA1" w14:textId="54DDD12E" w:rsidR="00BA2A0A" w:rsidRPr="00BA2A0A" w:rsidRDefault="00BA2A0A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2A0A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14:paraId="24CC1351" w14:textId="77777777" w:rsidR="00BA2A0A" w:rsidRPr="00BA2A0A" w:rsidRDefault="00BA2A0A" w:rsidP="00BA2A0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0DDFC5" w14:textId="77777777" w:rsidR="00BA2A0A" w:rsidRDefault="00BA2A0A" w:rsidP="00BA2A0A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lastRenderedPageBreak/>
        <w:t>Task no. 1:</w:t>
      </w:r>
    </w:p>
    <w:p w14:paraId="3329A581" w14:textId="4DE1C190" w:rsidR="002C2AED" w:rsidRDefault="002C2AED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Code</w:t>
      </w: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33AF0D30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!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OCTYP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html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D99AE9F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html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lang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en</w:t>
      </w:r>
      <w:proofErr w:type="spellEnd"/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BCCEED6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2FF38938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head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CE3FE64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meta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harse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utf-8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41A2FC06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titl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Task 1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titl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4AB46C7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meta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viewpor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onten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width=device-width, initial-scale=1, shrink-to-fit=no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59C6F68A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link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rel</w:t>
      </w:r>
      <w:proofErr w:type="spellEnd"/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styleshee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href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https://cdn.jsdelivr.net/npm/bootstrap-icons@1.9.1/font/bootstrap-icons.c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40ECF974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link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href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https://cdn.jsdelivr.net/npm/bootstrap@5.1.3/dist/css/bootstrap.min.c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proofErr w:type="spellStart"/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rel</w:t>
      </w:r>
      <w:proofErr w:type="spellEnd"/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styleshee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integrity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sha384-1BmE4kWBq78iYhFldvKuhfTAU6auU8tT94WrHftjDbrCEXSU1oBoqyl2QvZ6jIW3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proofErr w:type="spellStart"/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rossorigin</w:t>
      </w:r>
      <w:proofErr w:type="spellEnd"/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anonymou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5E2AB181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    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scrip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src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https://cdn.jsdelivr.net/npm/bootstrap@5.1.3/dist/js/bootstrap.bundle.min.j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integrity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sha384-ka7Sk0Gln4gmtz2MlQnikT1wXgYsOg+OMhuP+IlRH9sENBO0LRn5q+8nbTov4+1p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proofErr w:type="spellStart"/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rossorigin</w:t>
      </w:r>
      <w:proofErr w:type="spellEnd"/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anonymou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scrip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6E87DF4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head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034B62F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413DF9EC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body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1A9AC34" w14:textId="77777777" w:rsidR="001E669F" w:rsidRPr="001E669F" w:rsidRDefault="001E669F" w:rsidP="001E669F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653FF5B8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container mt-3 pt-3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1C281D7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row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7DFBECEB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col-12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44BCEF14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border-danger ps-3 p-3 my-</w:t>
      </w:r>
      <w:proofErr w:type="gramStart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3  alert</w:t>
      </w:r>
      <w:proofErr w:type="gramEnd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-succe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1F2CA7E9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Lorem ipsum dolor sit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me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consectetur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dipisicing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li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. Qui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omni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ab sunt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ipsa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consectetur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voluptate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vitae, dicta beatae labore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u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similiqu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a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nostrum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suscipi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cumqu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vel,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sapient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ignissimo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nulla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?</w:t>
      </w:r>
    </w:p>
    <w:p w14:paraId="0F3260BA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AB57333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 xml:space="preserve"> border-primary ps-3 p-3 my-3 alert-primary shadow clos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E1124C6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Lorem ipsum dolor sit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me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consectetur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dipisicing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li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. Omnis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repellendu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nulla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cumqu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olor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hic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placea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voluptatibu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quide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ni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veli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nesciun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venia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sequi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olore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. Autem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ebiti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temporibu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oloribu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quisqua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nequ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tqu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.</w:t>
      </w:r>
    </w:p>
    <w:p w14:paraId="32BC9114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7167B3E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lastRenderedPageBreak/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border-warning border-end ps-3 p-3 my-</w:t>
      </w:r>
      <w:proofErr w:type="gramStart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3  alert</w:t>
      </w:r>
      <w:proofErr w:type="gramEnd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-warning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0482BE3D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Lorem ipsum, dolor </w:t>
      </w:r>
      <w:proofErr w:type="gram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sit</w:t>
      </w:r>
      <w:proofErr w:type="gram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me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consectetur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dipisicing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li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.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venie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quo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vero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tenetur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nobis vel tempore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xpedita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voluptat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a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temporibu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repellendu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beatae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voluptat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venia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har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olore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ssumenda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repudianda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provident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iusto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animi?</w:t>
      </w:r>
    </w:p>
    <w:p w14:paraId="26C8CCEE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06A84BB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border-warning border-end ps-3 p-3 my-</w:t>
      </w:r>
      <w:proofErr w:type="gramStart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3  alert</w:t>
      </w:r>
      <w:proofErr w:type="gramEnd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-warning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1172AB3D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Lorem ipsum dolor, sit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me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consectetur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dipisicing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li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. Hic,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ligendi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necessitatibu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itaqu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xercitatione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labore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speriore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oloribu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dolore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olor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aqu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peria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quibusda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istinctio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na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omni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. Harum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voluptate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consequuntur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iusto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magna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sse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.</w:t>
      </w:r>
    </w:p>
    <w:p w14:paraId="77200A91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34245FD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border-danger ps-3 p-3 my-</w:t>
      </w:r>
      <w:proofErr w:type="gramStart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3  alert</w:t>
      </w:r>
      <w:proofErr w:type="gramEnd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-danger shadow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4083CCF5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Lorem ipsum dolor sit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me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consectetur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dipisicing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li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. Nisi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perspiciati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quos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placea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ucimu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a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obcaecati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praesenti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labor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a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olore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culpa porro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venie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non alias provident labore, hic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suscipi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ratione!</w:t>
      </w:r>
    </w:p>
    <w:p w14:paraId="1B5AA8E0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00D5300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border-danger ps-3 p-3 my-</w:t>
      </w:r>
      <w:proofErr w:type="gramStart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3  alert</w:t>
      </w:r>
      <w:proofErr w:type="gramEnd"/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-danger shadow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1E669F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1E669F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1A35CE44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Lorem ipsum dolor sit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me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consectetur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adipisicing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li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. Nisi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perspiciati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quos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placea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ucimu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a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obcaecati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praesenti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labor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a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dolores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culpa porro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venie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non alias provident labore, hic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eum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>suscipit</w:t>
      </w:r>
      <w:proofErr w:type="spellEnd"/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 ratione!</w:t>
      </w:r>
    </w:p>
    <w:p w14:paraId="1D36C113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899CA24" w14:textId="77777777" w:rsidR="001E669F" w:rsidRPr="001E669F" w:rsidRDefault="001E669F" w:rsidP="001E669F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br/>
      </w:r>
    </w:p>
    <w:p w14:paraId="1EEC9F59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</w:p>
    <w:p w14:paraId="76A9CBC1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6AFAB4AE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</w:p>
    <w:p w14:paraId="2EF263EF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</w:p>
    <w:p w14:paraId="23F090E2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</w:p>
    <w:p w14:paraId="5EF2E566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75755D8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C850680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6573DD4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0BEBEC59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body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4D6CF65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6FDF5751" w14:textId="77777777" w:rsidR="001E669F" w:rsidRPr="001E669F" w:rsidRDefault="001E669F" w:rsidP="001E669F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1E669F">
        <w:rPr>
          <w:rFonts w:ascii="Consolas" w:eastAsia="Times New Roman" w:hAnsi="Consolas" w:cs="Times New Roman"/>
          <w:color w:val="F07178"/>
          <w:sz w:val="21"/>
          <w:szCs w:val="21"/>
        </w:rPr>
        <w:t>html</w:t>
      </w:r>
      <w:r w:rsidRPr="001E669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127073B" w14:textId="77777777" w:rsidR="001E669F" w:rsidRDefault="001E669F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726FD31A" w14:textId="5913CAF1" w:rsidR="002C2AED" w:rsidRDefault="002C2AED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Output:</w:t>
      </w:r>
    </w:p>
    <w:p w14:paraId="1EF4D783" w14:textId="0FC57E6D" w:rsidR="001E669F" w:rsidRDefault="001E669F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 w:rsidRPr="001E669F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lastRenderedPageBreak/>
        <w:drawing>
          <wp:inline distT="0" distB="0" distL="0" distR="0" wp14:anchorId="268FCA0E" wp14:editId="6FDA643A">
            <wp:extent cx="5943600" cy="2722245"/>
            <wp:effectExtent l="0" t="0" r="0" b="1905"/>
            <wp:docPr id="10339491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94910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60639" w14:textId="77777777" w:rsidR="002C2AED" w:rsidRDefault="002C2AED" w:rsidP="002C2AED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634E5E22" w14:textId="508110C4" w:rsidR="0092650C" w:rsidRDefault="0092650C" w:rsidP="00BA2A0A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66D73D5A" w14:textId="0E9275F0" w:rsidR="006F5A5D" w:rsidRDefault="006F5A5D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599A5B" w14:textId="77777777" w:rsidR="00F440B4" w:rsidRDefault="00F440B4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838E25" w14:textId="77777777" w:rsidR="00F440B4" w:rsidRDefault="00F440B4" w:rsidP="00F440B4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Task no. 2</w:t>
      </w: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5CB1C32E" w14:textId="77777777" w:rsidR="002C2AED" w:rsidRDefault="002C2AED" w:rsidP="00F440B4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47C4EAEE" w14:textId="77777777" w:rsidR="002C2AED" w:rsidRDefault="002C2AED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Code</w:t>
      </w: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0264A1C3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!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DOC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html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99E70F5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html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lang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en</w:t>
      </w:r>
      <w:proofErr w:type="spellEnd"/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7E604CE8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head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F735252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titl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Bootstrap Exampl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titl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629FF50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meta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harset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utf-8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4346CA3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meta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viewport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ontent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width=device-width, initial-scale=1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4A389B7B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link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href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https://cdn.jsdelivr.net/npm/bootstrap@5.3.2/dist/css/bootstrap.min.c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proofErr w:type="spellStart"/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rel</w:t>
      </w:r>
      <w:proofErr w:type="spellEnd"/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stylesheet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78B19798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head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011A139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ody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F62DD0D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1EC7114B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container-fluid mt-3 text-center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55EF2E5B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Button Style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3D2372B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Basic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29B4BDB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-primary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Primary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AB9E53A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-secondary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Secondary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89BC5A7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lastRenderedPageBreak/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-succe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Succe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AFA5A80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-info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Info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16EE199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-warning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Warning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5D1A996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-danger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Danger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763B4D7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-dark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Dark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71D4B4F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-light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Light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9DF002C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D04871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D04871">
        <w:rPr>
          <w:rFonts w:ascii="Consolas" w:eastAsia="Times New Roman" w:hAnsi="Consolas" w:cs="Times New Roman"/>
          <w:color w:val="C3E88D"/>
          <w:sz w:val="21"/>
          <w:szCs w:val="21"/>
        </w:rPr>
        <w:t>-link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>Link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D04871">
        <w:rPr>
          <w:rFonts w:ascii="Consolas" w:eastAsia="Times New Roman" w:hAnsi="Consolas" w:cs="Times New Roman"/>
          <w:color w:val="EEFFFF"/>
          <w:sz w:val="21"/>
          <w:szCs w:val="21"/>
        </w:rPr>
        <w:t xml:space="preserve">      </w:t>
      </w:r>
    </w:p>
    <w:p w14:paraId="2B167619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7BD55F5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5597464F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body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7712848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D04871">
        <w:rPr>
          <w:rFonts w:ascii="Consolas" w:eastAsia="Times New Roman" w:hAnsi="Consolas" w:cs="Times New Roman"/>
          <w:color w:val="F07178"/>
          <w:sz w:val="21"/>
          <w:szCs w:val="21"/>
        </w:rPr>
        <w:t>html</w:t>
      </w:r>
      <w:r w:rsidRPr="00D04871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B2314FE" w14:textId="77777777" w:rsidR="00D04871" w:rsidRPr="00D04871" w:rsidRDefault="00D04871" w:rsidP="00D04871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7E7DCF62" w14:textId="77777777" w:rsidR="00D04871" w:rsidRDefault="00D04871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00887FD2" w14:textId="77777777" w:rsidR="002C2AED" w:rsidRDefault="002C2AED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Output:</w:t>
      </w:r>
    </w:p>
    <w:p w14:paraId="646D3214" w14:textId="5C5E66C7" w:rsidR="00D04871" w:rsidRDefault="00D04871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 w:rsidRPr="00D04871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drawing>
          <wp:inline distT="0" distB="0" distL="0" distR="0" wp14:anchorId="2C99B723" wp14:editId="5FD74BB2">
            <wp:extent cx="5943600" cy="1281430"/>
            <wp:effectExtent l="0" t="0" r="0" b="0"/>
            <wp:docPr id="8634592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45929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9502E" w14:textId="24775269" w:rsidR="000E0C78" w:rsidRDefault="000E0C78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0336ABE8" w14:textId="10A14F21" w:rsidR="000E0C78" w:rsidRDefault="000E0C78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605CBDBA" w14:textId="17655552" w:rsidR="000E0C78" w:rsidRDefault="000E0C78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6EBFDC14" w14:textId="493C08C8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 xml:space="preserve">Task no. </w:t>
      </w: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3</w:t>
      </w: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516AEBD8" w14:textId="77777777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0DE68B9F" w14:textId="77777777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Code</w:t>
      </w: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4B171A2E" w14:textId="3BFD991D" w:rsidR="00D04871" w:rsidRDefault="00D04871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HTML:</w:t>
      </w:r>
    </w:p>
    <w:p w14:paraId="27A7D494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!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OCTYP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html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C92E756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html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lang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en</w:t>
      </w:r>
      <w:proofErr w:type="spellEnd"/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5AC1C993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hea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75EE5A4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titl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>Bootstrap Exampl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titl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E9CAB3A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meta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harse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utf-8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0B61CA6F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meta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viewpor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onten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width=device-width, initial-scale=1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419FA944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lastRenderedPageBreak/>
        <w:t xml:space="preserve">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link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href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https://cdn.jsdelivr.net/npm/bootstrap@5.3.2/dist/css/bootstrap.min.cs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proofErr w:type="spellStart"/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rel</w:t>
      </w:r>
      <w:proofErr w:type="spellEnd"/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styleshee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252D5E3C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  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scrip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proofErr w:type="spellStart"/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src</w:t>
      </w:r>
      <w:proofErr w:type="spellEnd"/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/myScript.j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scrip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884F70B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hea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0063346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body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8E9A27B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60AF5F2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container-fluid mt-3 text-center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D89FAF4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>Calculator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16D5992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number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form-control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input1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placeholder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Enter a number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B121247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number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form-control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input2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placeholder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Enter a number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F53F846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-primary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onclick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82AAFF"/>
          <w:sz w:val="21"/>
          <w:szCs w:val="21"/>
        </w:rPr>
        <w:t>calculate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()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>Ad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3685E0A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br</w:t>
      </w:r>
      <w:proofErr w:type="spellEnd"/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5EC597C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br</w:t>
      </w:r>
      <w:proofErr w:type="spellEnd"/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731B832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</w:p>
    <w:p w14:paraId="49744150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resul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lert alert-primary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0BFA6A50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Result will be displayed </w:t>
      </w:r>
      <w:proofErr w:type="gramStart"/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>here</w:t>
      </w:r>
      <w:proofErr w:type="gramEnd"/>
    </w:p>
    <w:p w14:paraId="20CD4725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ddres</w:t>
      </w:r>
      <w:proofErr w:type="spellEnd"/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lert alert-primary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7E2F263D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>                    Add:</w:t>
      </w:r>
    </w:p>
    <w:p w14:paraId="71DADD28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d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463300E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C3771EA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1619D5FB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subres</w:t>
      </w:r>
      <w:proofErr w:type="spellEnd"/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lert alert-primary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7832CBF5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>                    Sub:</w:t>
      </w:r>
    </w:p>
    <w:p w14:paraId="4FC764AC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sub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F6DFF44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9E692F2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0DA00D15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mulres</w:t>
      </w:r>
      <w:proofErr w:type="spellEnd"/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lert alert-primary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502296D3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>                    Mul:</w:t>
      </w:r>
    </w:p>
    <w:p w14:paraId="5A00FF55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mul</w:t>
      </w:r>
      <w:proofErr w:type="spellEnd"/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350422F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907EAE6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6FCB740F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divres</w:t>
      </w:r>
      <w:proofErr w:type="spellEnd"/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lert alert-primary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B3062FA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>                    Div:</w:t>
      </w:r>
    </w:p>
    <w:p w14:paraId="3A51F0A7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4D7F73">
        <w:rPr>
          <w:rFonts w:ascii="Consolas" w:eastAsia="Times New Roman" w:hAnsi="Consolas" w:cs="Times New Roman"/>
          <w:color w:val="C3E88D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48A1CCB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17F87B0" w14:textId="77777777" w:rsidR="004D7F73" w:rsidRPr="004D7F73" w:rsidRDefault="004D7F73" w:rsidP="004D7F73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4485532A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9D43F35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E89C2FF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60A9C4F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body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01B5D49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lastRenderedPageBreak/>
        <w:t>&lt;/</w:t>
      </w:r>
      <w:r w:rsidRPr="004D7F73">
        <w:rPr>
          <w:rFonts w:ascii="Consolas" w:eastAsia="Times New Roman" w:hAnsi="Consolas" w:cs="Times New Roman"/>
          <w:color w:val="F07178"/>
          <w:sz w:val="21"/>
          <w:szCs w:val="21"/>
        </w:rPr>
        <w:t>html</w:t>
      </w:r>
      <w:r w:rsidRPr="004D7F73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4D6AA83" w14:textId="77777777" w:rsidR="004D7F73" w:rsidRPr="004D7F73" w:rsidRDefault="004D7F73" w:rsidP="004D7F73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50171E89" w14:textId="77777777" w:rsidR="00D8185C" w:rsidRDefault="00D8185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778DEE6B" w14:textId="7441D945" w:rsidR="00D04871" w:rsidRDefault="00D04871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JAVASCRIPT:</w:t>
      </w:r>
    </w:p>
    <w:p w14:paraId="6F9CDC16" w14:textId="1536E8B8" w:rsidR="004D7F73" w:rsidRDefault="004D7F73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At the last of the file for all questions</w:t>
      </w:r>
    </w:p>
    <w:p w14:paraId="6087178B" w14:textId="77777777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Output:</w:t>
      </w:r>
    </w:p>
    <w:p w14:paraId="3300395B" w14:textId="50E3671E" w:rsidR="00D8185C" w:rsidRDefault="00D8185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 w:rsidRPr="00D8185C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drawing>
          <wp:inline distT="0" distB="0" distL="0" distR="0" wp14:anchorId="3EF7B880" wp14:editId="643DF5A6">
            <wp:extent cx="5943600" cy="3204845"/>
            <wp:effectExtent l="0" t="0" r="0" b="0"/>
            <wp:docPr id="2142820557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820557" name="Picture 1" descr="A screenshot of a calculato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7DECC" w14:textId="77777777" w:rsidR="002C2AED" w:rsidRDefault="002C2AED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5E751A47" w14:textId="77777777" w:rsidR="002D02EC" w:rsidRDefault="002D02EC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04FE05FB" w14:textId="1F8E042E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 xml:space="preserve">Task no. </w:t>
      </w: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4</w:t>
      </w: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203824F5" w14:textId="77777777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24EE9C61" w14:textId="77777777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Code</w:t>
      </w: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135A6131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!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DOCTYP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html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D4F58D7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html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lang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en</w:t>
      </w:r>
      <w:proofErr w:type="spellEnd"/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80FE0E2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head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4332175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titl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>Bootstrap Exampl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titl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89759CC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meta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charse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utf-8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715CCE35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meta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viewpor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conten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width=device-width, initial-scale=1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105FC510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lastRenderedPageBreak/>
        <w:t xml:space="preserve">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link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href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https://cdn.jsdelivr.net/npm/bootstrap@5.3.2/dist/css/bootstrap.min.cs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proofErr w:type="spellStart"/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rel</w:t>
      </w:r>
      <w:proofErr w:type="spellEnd"/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styleshee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4517A964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  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scrip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proofErr w:type="spellStart"/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src</w:t>
      </w:r>
      <w:proofErr w:type="spellEnd"/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/myScript.j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scrip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7CA2C1B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head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20AEC49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body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8179C9C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container-fluid mt-3 text-center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1CE002B0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h1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>Month to No of Day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h1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8D3D0A2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0F7C79E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form-group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4CB1E066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month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>Month: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EFA8763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form-control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month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placeholder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Enter month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4C28D51A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584351D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-primary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onclick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3F1554">
        <w:rPr>
          <w:rFonts w:ascii="Consolas" w:eastAsia="Times New Roman" w:hAnsi="Consolas" w:cs="Times New Roman"/>
          <w:color w:val="82AAFF"/>
          <w:sz w:val="21"/>
          <w:szCs w:val="21"/>
        </w:rPr>
        <w:t>giveNoofDays</w:t>
      </w:r>
      <w:proofErr w:type="spellEnd"/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()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>Calculat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BF67E3D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br</w:t>
      </w:r>
      <w:proofErr w:type="spellEnd"/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A55C8CB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br</w:t>
      </w:r>
      <w:proofErr w:type="spellEnd"/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804FD65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resul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alert alert-primary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5279E9E0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dem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alert alert-danger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2A0E1C94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>                    Result</w:t>
      </w:r>
    </w:p>
    <w:p w14:paraId="7A6B2A4F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C432303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&gt;</w:t>
      </w:r>
    </w:p>
    <w:p w14:paraId="36A33648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>                    have following days:</w:t>
      </w:r>
    </w:p>
    <w:p w14:paraId="2E663C4D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3242F24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day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alert alert-danger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E313166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>                    Days:</w:t>
      </w:r>
    </w:p>
    <w:p w14:paraId="0040EE2D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3F1554">
        <w:rPr>
          <w:rFonts w:ascii="Consolas" w:eastAsia="Times New Roman" w:hAnsi="Consolas" w:cs="Times New Roman"/>
          <w:color w:val="C3E88D"/>
          <w:sz w:val="21"/>
          <w:szCs w:val="21"/>
        </w:rPr>
        <w:t>day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5FDD8D6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6747532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CC0ACCC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6B1D956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</w:p>
    <w:p w14:paraId="2FEBA02B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body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D6C68FC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3F1554">
        <w:rPr>
          <w:rFonts w:ascii="Consolas" w:eastAsia="Times New Roman" w:hAnsi="Consolas" w:cs="Times New Roman"/>
          <w:color w:val="F07178"/>
          <w:sz w:val="21"/>
          <w:szCs w:val="21"/>
        </w:rPr>
        <w:t>html</w:t>
      </w:r>
      <w:r w:rsidRPr="003F1554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30483CF" w14:textId="77777777" w:rsidR="003F1554" w:rsidRPr="003F1554" w:rsidRDefault="003F1554" w:rsidP="003F155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498321F9" w14:textId="77777777" w:rsidR="00BF4DDA" w:rsidRPr="003F1554" w:rsidRDefault="00BF4DDA" w:rsidP="002D02EC">
      <w:pPr>
        <w:spacing w:line="240" w:lineRule="auto"/>
      </w:pPr>
    </w:p>
    <w:p w14:paraId="70F1F2C0" w14:textId="77777777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Output:</w:t>
      </w:r>
    </w:p>
    <w:p w14:paraId="78699174" w14:textId="27601D7F" w:rsidR="002D02EC" w:rsidRDefault="00BF4DDA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 w:rsidRPr="00BF4DD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lastRenderedPageBreak/>
        <w:drawing>
          <wp:inline distT="0" distB="0" distL="0" distR="0" wp14:anchorId="2D584F7B" wp14:editId="04397A62">
            <wp:extent cx="5943600" cy="2433955"/>
            <wp:effectExtent l="0" t="0" r="0" b="4445"/>
            <wp:docPr id="1442184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1849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3A5BE" w14:textId="77777777" w:rsidR="002D02EC" w:rsidRDefault="002D02EC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73B0033C" w14:textId="78F4940A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 xml:space="preserve">Task no. </w:t>
      </w: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5</w:t>
      </w: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427919A5" w14:textId="77777777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3AD9AABB" w14:textId="77777777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Code</w:t>
      </w:r>
      <w:r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4AA11FAF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!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DOCTYP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html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2496B9F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html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lang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en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75B26D94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head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922B728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titl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Bootstrap Exampl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titl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3D9650E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meta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charse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utf-8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60696A9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meta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viewpor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cont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width=device-width, initial-scale=1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25CEC3A9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link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href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https://cdn.jsdelivr.net/npm/bootstrap@5.3.2/dist/css/bootstrap.min.cs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proofErr w:type="spellStart"/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rel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styleshee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0835045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  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scrip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src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/myScript.j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scrip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4F32356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head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E9F95E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body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B45812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container-fluid mt-3 text-center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74777ECA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h1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Tabl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h1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748073E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number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form-control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number1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placeholder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Enter a number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114A92BE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button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btn</w:t>
      </w:r>
      <w:proofErr w:type="spellEnd"/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-primary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onclick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rintTable</w:t>
      </w:r>
      <w:proofErr w:type="spellEnd"/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(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Tabl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4EC45DB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br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740E3A9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7F6AA308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resul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alert alert-primary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8FD658A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dem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alert alert-danger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C2D2DE1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                Result</w:t>
      </w:r>
    </w:p>
    <w:p w14:paraId="1C460D46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lastRenderedPageBreak/>
        <w:t xml:space="preserve">    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677E5B6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&gt;</w:t>
      </w:r>
    </w:p>
    <w:p w14:paraId="00B44233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                is:</w:t>
      </w:r>
    </w:p>
    <w:p w14:paraId="1E5C5228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6C881C7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tabl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alert alert-danger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rol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aler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5278BF1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                Table:</w:t>
      </w:r>
    </w:p>
    <w:p w14:paraId="39307A36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tab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3CD4568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4EC6DD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D3DA5E5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</w:p>
    <w:p w14:paraId="01121A29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body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E8253D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614C42">
        <w:rPr>
          <w:rFonts w:ascii="Consolas" w:eastAsia="Times New Roman" w:hAnsi="Consolas" w:cs="Times New Roman"/>
          <w:color w:val="F07178"/>
          <w:sz w:val="21"/>
          <w:szCs w:val="21"/>
        </w:rPr>
        <w:t>html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8D61FE3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33118F82" w14:textId="77777777" w:rsidR="003F1554" w:rsidRDefault="003F1554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4B778EF7" w14:textId="77777777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Output:</w:t>
      </w:r>
    </w:p>
    <w:p w14:paraId="2C3E82CE" w14:textId="0DDC4245" w:rsidR="003F1554" w:rsidRDefault="003F1554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 w:rsidRPr="003F1554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drawing>
          <wp:inline distT="0" distB="0" distL="0" distR="0" wp14:anchorId="55E716D3" wp14:editId="64F03736">
            <wp:extent cx="5943600" cy="3134995"/>
            <wp:effectExtent l="0" t="0" r="0" b="8255"/>
            <wp:docPr id="7617342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3422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3AB4F" w14:textId="77777777" w:rsidR="002D02EC" w:rsidRDefault="002D02EC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45166707" w14:textId="77777777" w:rsidR="002D02EC" w:rsidRDefault="002D02EC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58FB012E" w14:textId="04DF0064" w:rsidR="002D02EC" w:rsidRDefault="00614C42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  <w:r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JavaScript Code</w:t>
      </w:r>
      <w:r w:rsidR="002D02EC" w:rsidRPr="00BA2A0A">
        <w:rPr>
          <w:rFonts w:ascii="Calibri" w:eastAsia="Times New Roman" w:hAnsi="Calibri" w:cs="Calibri"/>
          <w:b/>
          <w:bCs/>
          <w:color w:val="2E75B5"/>
          <w:sz w:val="32"/>
          <w:szCs w:val="32"/>
        </w:rPr>
        <w:t>:</w:t>
      </w:r>
    </w:p>
    <w:p w14:paraId="4A171932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function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gram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calculat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gram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</w:p>
    <w:p w14:paraId="732E632F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{</w:t>
      </w:r>
    </w:p>
    <w:p w14:paraId="55A001FA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var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num1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input1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valu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7678B00E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var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num2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input2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valu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F06F9EE" w14:textId="77777777" w:rsidR="00614C42" w:rsidRPr="00614C42" w:rsidRDefault="00614C42" w:rsidP="00614C42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19AEE838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add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arseInt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(num1)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+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arseInt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num2</w:t>
      </w:r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proofErr w:type="gramEnd"/>
    </w:p>
    <w:p w14:paraId="660F6E21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sub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arseInt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(num1)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-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arseInt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num2</w:t>
      </w:r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proofErr w:type="gramEnd"/>
    </w:p>
    <w:p w14:paraId="7900D442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mul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arseInt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(num1)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*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arseInt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num2</w:t>
      </w:r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proofErr w:type="gramEnd"/>
    </w:p>
    <w:p w14:paraId="2FDBD3E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div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arseInt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(num1)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/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arseInt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num2</w:t>
      </w:r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proofErr w:type="gramEnd"/>
    </w:p>
    <w:p w14:paraId="1F5C016F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27AFB6A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add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nnerHTML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add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1AFDCD8D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sub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nnerHTML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sub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15C36142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mul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nnerHTML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mul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376DBF3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div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nnerHTML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div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1E0AAE2" w14:textId="77777777" w:rsidR="00614C42" w:rsidRPr="00614C42" w:rsidRDefault="00614C42" w:rsidP="00614C42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23085D05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12E55626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0326A54F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function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iveNoofDays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gram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</w:p>
    <w:p w14:paraId="7CA06F55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{</w:t>
      </w:r>
    </w:p>
    <w:p w14:paraId="31DC1375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cons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Day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[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1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28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1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0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1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0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1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1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0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1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0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31</w:t>
      </w:r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]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proofErr w:type="gramEnd"/>
    </w:p>
    <w:p w14:paraId="62E3388F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cons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months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[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January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February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March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April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May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Jun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July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Augus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September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October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November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,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December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]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proofErr w:type="gramEnd"/>
    </w:p>
    <w:p w14:paraId="41FDA39C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month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month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valu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3A7A7376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06AC3CE7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gramStart"/>
      <w:r w:rsidRPr="00614C4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for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month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length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++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18A924E4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2BF8F06F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614C4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months[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=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month)</w:t>
      </w:r>
    </w:p>
    <w:p w14:paraId="082C8F3F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        {</w:t>
      </w:r>
    </w:p>
    <w:p w14:paraId="30800ADA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dem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nnerHTML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months[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]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3B2D120E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days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nnerHTML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Days[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]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4B1A7A27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proofErr w:type="gramStart"/>
      <w:r w:rsidRPr="00614C4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break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proofErr w:type="gramEnd"/>
    </w:p>
    <w:p w14:paraId="51CD068E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        }</w:t>
      </w:r>
    </w:p>
    <w:p w14:paraId="41814E0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189A3CBB" w14:textId="77777777" w:rsidR="00614C42" w:rsidRPr="00614C42" w:rsidRDefault="00614C42" w:rsidP="00614C42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70188688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77EDFCE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000B05C1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function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rintTable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gram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</w:p>
    <w:p w14:paraId="41E871A3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{</w:t>
      </w:r>
    </w:p>
    <w:p w14:paraId="0D5C60B9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temp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number1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value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2BF7468A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num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parseInt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temp</w:t>
      </w:r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proofErr w:type="gramEnd"/>
    </w:p>
    <w:p w14:paraId="4859F1DA" w14:textId="77777777" w:rsidR="00614C42" w:rsidRPr="00614C42" w:rsidRDefault="00614C42" w:rsidP="00614C42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3DA00A3E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gramStart"/>
      <w:r w:rsidRPr="00614C4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for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614C42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proofErr w:type="spellEnd"/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1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&lt;=</w:t>
      </w:r>
      <w:r w:rsidRPr="00614C42">
        <w:rPr>
          <w:rFonts w:ascii="Consolas" w:eastAsia="Times New Roman" w:hAnsi="Consolas" w:cs="Times New Roman"/>
          <w:color w:val="F78C6C"/>
          <w:sz w:val="21"/>
          <w:szCs w:val="21"/>
        </w:rPr>
        <w:t>10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++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3FB5C264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3AEF565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proofErr w:type="spellStart"/>
      <w:proofErr w:type="gram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document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14C42">
        <w:rPr>
          <w:rFonts w:ascii="Consolas" w:eastAsia="Times New Roman" w:hAnsi="Consolas" w:cs="Times New Roman"/>
          <w:color w:val="82AAFF"/>
          <w:sz w:val="21"/>
          <w:szCs w:val="21"/>
        </w:rPr>
        <w:t>getElementById</w:t>
      </w:r>
      <w:proofErr w:type="spellEnd"/>
      <w:proofErr w:type="gram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tab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nnerHTML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+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num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+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*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+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+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=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+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num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*</w:t>
      </w:r>
      <w:proofErr w:type="spellStart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i</w:t>
      </w:r>
      <w:proofErr w:type="spellEnd"/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+</w:t>
      </w: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&lt;</w:t>
      </w:r>
      <w:proofErr w:type="spellStart"/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br</w:t>
      </w:r>
      <w:proofErr w:type="spellEnd"/>
      <w:r w:rsidRPr="00614C42">
        <w:rPr>
          <w:rFonts w:ascii="Consolas" w:eastAsia="Times New Roman" w:hAnsi="Consolas" w:cs="Times New Roman"/>
          <w:color w:val="C3E88D"/>
          <w:sz w:val="21"/>
          <w:szCs w:val="21"/>
        </w:rPr>
        <w:t>&gt;</w:t>
      </w:r>
      <w:r w:rsidRPr="00614C42">
        <w:rPr>
          <w:rFonts w:ascii="Consolas" w:eastAsia="Times New Roman" w:hAnsi="Consolas" w:cs="Times New Roman"/>
          <w:color w:val="89DDFF"/>
          <w:sz w:val="21"/>
          <w:szCs w:val="21"/>
        </w:rPr>
        <w:t>";</w:t>
      </w:r>
    </w:p>
    <w:p w14:paraId="0ACF08B1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lastRenderedPageBreak/>
        <w:t>    }</w:t>
      </w:r>
    </w:p>
    <w:p w14:paraId="438D28AC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195E1512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</w:p>
    <w:p w14:paraId="495B0B10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614C42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44C42F24" w14:textId="77777777" w:rsidR="00614C42" w:rsidRPr="00614C42" w:rsidRDefault="00614C42" w:rsidP="00614C42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043A5B4F" w14:textId="77777777" w:rsidR="00614C42" w:rsidRDefault="00614C42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3069158F" w14:textId="77777777" w:rsidR="002D02EC" w:rsidRDefault="002D02EC" w:rsidP="002D02EC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21190C56" w14:textId="77777777" w:rsidR="002D02EC" w:rsidRDefault="002D02EC" w:rsidP="002C2AED">
      <w:pPr>
        <w:spacing w:line="240" w:lineRule="auto"/>
        <w:rPr>
          <w:rFonts w:ascii="Calibri" w:eastAsia="Times New Roman" w:hAnsi="Calibri" w:cs="Calibri"/>
          <w:b/>
          <w:bCs/>
          <w:color w:val="2E75B5"/>
          <w:sz w:val="32"/>
          <w:szCs w:val="32"/>
        </w:rPr>
      </w:pPr>
    </w:p>
    <w:p w14:paraId="7C32E9DD" w14:textId="11498C1D" w:rsidR="00F440B4" w:rsidRPr="00BA2A0A" w:rsidRDefault="00F440B4" w:rsidP="00BA2A0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F440B4" w:rsidRPr="00BA2A0A" w:rsidSect="009D273D">
      <w:pgSz w:w="12240" w:h="15840"/>
      <w:pgMar w:top="1440" w:right="1440" w:bottom="1440" w:left="1440" w:header="708" w:footer="708" w:gutter="0"/>
      <w:pgBorders w:offsetFrom="page">
        <w:top w:val="thickThinLargeGap" w:sz="24" w:space="24" w:color="2E74B5" w:themeColor="accent1" w:themeShade="BF"/>
        <w:left w:val="thickThinLargeGap" w:sz="24" w:space="24" w:color="2E74B5" w:themeColor="accent1" w:themeShade="BF"/>
        <w:bottom w:val="thinThickLargeGap" w:sz="24" w:space="24" w:color="2E74B5" w:themeColor="accent1" w:themeShade="BF"/>
        <w:right w:val="thinThickLargeGap" w:sz="24" w:space="24" w:color="2E74B5" w:themeColor="accent1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szAxNzMyMTOwtLBU0lEKTi0uzszPAykwqgUAzckeqSwAAAA="/>
  </w:docVars>
  <w:rsids>
    <w:rsidRoot w:val="00BA2A0A"/>
    <w:rsid w:val="000E0C78"/>
    <w:rsid w:val="001E669F"/>
    <w:rsid w:val="002C2AED"/>
    <w:rsid w:val="002D02EC"/>
    <w:rsid w:val="0034232D"/>
    <w:rsid w:val="003F1554"/>
    <w:rsid w:val="004D7F73"/>
    <w:rsid w:val="00614C42"/>
    <w:rsid w:val="006F5A5D"/>
    <w:rsid w:val="0070430A"/>
    <w:rsid w:val="00765526"/>
    <w:rsid w:val="0092650C"/>
    <w:rsid w:val="009D273D"/>
    <w:rsid w:val="00BA2A0A"/>
    <w:rsid w:val="00BF4DDA"/>
    <w:rsid w:val="00D04871"/>
    <w:rsid w:val="00D8185C"/>
    <w:rsid w:val="00E7671F"/>
    <w:rsid w:val="00F44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C1B73"/>
  <w15:chartTrackingRefBased/>
  <w15:docId w15:val="{C0740D0F-AAB5-4EBD-88FB-F3529EB2A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2E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0">
    <w:name w:val="msonormal"/>
    <w:basedOn w:val="Normal"/>
    <w:rsid w:val="000E0C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23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5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6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13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7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7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0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7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5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5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9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6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9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3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1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66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49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9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0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6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9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53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04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7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8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9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80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95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1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7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1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56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8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1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0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7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2</Pages>
  <Words>1442</Words>
  <Characters>8225</Characters>
  <Application>Microsoft Office Word</Application>
  <DocSecurity>0</DocSecurity>
  <Lines>68</Lines>
  <Paragraphs>19</Paragraphs>
  <ScaleCrop>false</ScaleCrop>
  <Company/>
  <LinksUpToDate>false</LinksUpToDate>
  <CharactersWithSpaces>9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219204</dc:creator>
  <cp:keywords/>
  <dc:description/>
  <cp:lastModifiedBy>Muhammad Abdullah Ramzan</cp:lastModifiedBy>
  <cp:revision>15</cp:revision>
  <dcterms:created xsi:type="dcterms:W3CDTF">2023-10-23T05:13:00Z</dcterms:created>
  <dcterms:modified xsi:type="dcterms:W3CDTF">2024-02-16T13:48:00Z</dcterms:modified>
</cp:coreProperties>
</file>